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1B763A1F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58240" behindDoc="0" locked="0" layoutInCell="1" allowOverlap="1" wp14:anchorId="21A087E3" wp14:editId="78AA88EC">
            <wp:simplePos x="0" y="0"/>
            <wp:positionH relativeFrom="column">
              <wp:posOffset>-665792</wp:posOffset>
            </wp:positionH>
            <wp:positionV relativeFrom="paragraph">
              <wp:posOffset>-742950</wp:posOffset>
            </wp:positionV>
            <wp:extent cx="10174014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4014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6399CE7D" w:rsidR="007F685B" w:rsidRPr="00D45962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28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>TOPIC:</w:t>
                            </w:r>
                            <w:r w:rsidR="00D45962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D45962" w:rsidRPr="00D45962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28"/>
                                <w:szCs w:val="40"/>
                              </w:rPr>
                              <w:t>TOWERS, TUNNELS &amp; TURRETS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58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6399CE7D" w:rsidR="007F685B" w:rsidRPr="00D45962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28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>TOPIC:</w:t>
                      </w:r>
                      <w:r w:rsidR="00D45962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 </w:t>
                      </w:r>
                      <w:r w:rsidR="00D45962" w:rsidRPr="00D45962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28"/>
                          <w:szCs w:val="40"/>
                        </w:rPr>
                        <w:t>TOWERS, TUNNELS &amp; TURRETS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58241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58C202C5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21567B39" w:rsidR="007F685B" w:rsidRDefault="0016681C" w:rsidP="0016681C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ASH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45962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ummer</w:t>
                            </w:r>
                            <w:r w:rsidR="00FB7C45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1</w:t>
                            </w:r>
                          </w:p>
                          <w:p w14:paraId="340430D0" w14:textId="03E38E3F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</w:t>
                            </w:r>
                            <w:r w:rsidR="0016681C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3</w:t>
                            </w:r>
                            <w:r w:rsidR="0016681C" w:rsidRPr="0016681C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16681C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April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 </w:t>
                            </w:r>
                            <w:r w:rsidR="00B556B8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2</w:t>
                            </w:r>
                            <w:r w:rsidR="00B556B8" w:rsidRPr="00B556B8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nd</w:t>
                            </w:r>
                            <w:r w:rsidR="00B556B8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May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02</w:t>
                            </w:r>
                            <w:r w:rsidR="00D45962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6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21567B39" w:rsidR="007F685B" w:rsidRDefault="0016681C" w:rsidP="0016681C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ASH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D45962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ummer</w:t>
                      </w:r>
                      <w:r w:rsidR="00FB7C45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1</w:t>
                      </w:r>
                    </w:p>
                    <w:p w14:paraId="340430D0" w14:textId="03E38E3F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</w:t>
                      </w:r>
                      <w:r w:rsidR="0016681C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3</w:t>
                      </w:r>
                      <w:r w:rsidR="0016681C" w:rsidRPr="0016681C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16681C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April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 </w:t>
                      </w:r>
                      <w:r w:rsidR="00B556B8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2</w:t>
                      </w:r>
                      <w:r w:rsidR="00B556B8" w:rsidRPr="00B556B8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nd</w:t>
                      </w:r>
                      <w:r w:rsidR="00B556B8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May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02</w:t>
                      </w:r>
                      <w:r w:rsidR="00D45962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6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F1DC19C" wp14:editId="10265F26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4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0D2414F0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" fillcolor="yellow" strokecolor="yellow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76F0EE13" id="Rectangle: Rounded Corners 44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5C39A6DB" id="Rectangle: Rounded Corners 43" o:spid="_x0000_s1026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26156B38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0E6E4FEC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77676ABE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349798F0" id="Rectangle: Rounded Corners 39" o:spid="_x0000_s1026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7A1CC6DD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2ABDEB0E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11113B77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1FDA15A3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29D4B178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193D3B65" wp14:editId="1CCFA06F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4122E5D0" id="Rectangle: Rounded Corners 28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" fillcolor="#92d050" strokecolor="#92d05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58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386ECB12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582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5E0ACC64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25EF6BF4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7DCB26ED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6582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5CE7F9F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29AF611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FMelw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642AF18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1F965664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0846D49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EE68BF2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tzmmA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3277EE1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176D836E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3DCB2BDB" w:rsidR="00400438" w:rsidRDefault="00F569CD">
      <w:r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115CBB71" wp14:editId="6B636C55">
                <wp:simplePos x="0" y="0"/>
                <wp:positionH relativeFrom="column">
                  <wp:posOffset>3676650</wp:posOffset>
                </wp:positionH>
                <wp:positionV relativeFrom="paragraph">
                  <wp:posOffset>3583940</wp:posOffset>
                </wp:positionV>
                <wp:extent cx="2312035" cy="1146175"/>
                <wp:effectExtent l="0" t="0" r="0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20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4EEEF075" w:rsidR="003F28D5" w:rsidRDefault="00BB2312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reating pictures</w:t>
                            </w:r>
                          </w:p>
                          <w:p w14:paraId="722A7827" w14:textId="1C3EB58C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</w:t>
                            </w:r>
                            <w:r w:rsidR="00422A82">
                              <w:rPr>
                                <w:rFonts w:ascii="Comic Sans MS" w:hAnsi="Comic Sans MS"/>
                              </w:rPr>
                              <w:t>using 2Paint</w:t>
                            </w:r>
                            <w:r w:rsidR="00F569CD">
                              <w:rPr>
                                <w:rFonts w:ascii="Comic Sans MS" w:hAnsi="Comic Sans MS"/>
                              </w:rPr>
                              <w:t xml:space="preserve"> A </w:t>
                            </w:r>
                            <w:r w:rsidR="00422A82">
                              <w:rPr>
                                <w:rFonts w:ascii="Comic Sans MS" w:hAnsi="Comic Sans MS"/>
                              </w:rPr>
                              <w:t xml:space="preserve">Picture to </w:t>
                            </w:r>
                            <w:r w:rsidR="00F569CD">
                              <w:rPr>
                                <w:rFonts w:ascii="Comic Sans MS" w:hAnsi="Comic Sans MS"/>
                              </w:rPr>
                              <w:t>create work in the style of famous artists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36" type="#_x0000_t202" style="position:absolute;margin-left:289.5pt;margin-top:282.2pt;width:182.05pt;height:90.25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" filled="f" stroked="f">
                <v:textbox>
                  <w:txbxContent>
                    <w:p w14:paraId="223F519B" w14:textId="4EEEF075" w:rsidR="003F28D5" w:rsidRDefault="00BB2312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reating pictures</w:t>
                      </w:r>
                    </w:p>
                    <w:p w14:paraId="722A7827" w14:textId="1C3EB58C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</w:t>
                      </w:r>
                      <w:r w:rsidR="00422A82">
                        <w:rPr>
                          <w:rFonts w:ascii="Comic Sans MS" w:hAnsi="Comic Sans MS"/>
                        </w:rPr>
                        <w:t>using 2Paint</w:t>
                      </w:r>
                      <w:r w:rsidR="00F569CD">
                        <w:rPr>
                          <w:rFonts w:ascii="Comic Sans MS" w:hAnsi="Comic Sans MS"/>
                        </w:rPr>
                        <w:t xml:space="preserve"> A </w:t>
                      </w:r>
                      <w:r w:rsidR="00422A82">
                        <w:rPr>
                          <w:rFonts w:ascii="Comic Sans MS" w:hAnsi="Comic Sans MS"/>
                        </w:rPr>
                        <w:t xml:space="preserve">Picture to </w:t>
                      </w:r>
                      <w:r w:rsidR="00F569CD">
                        <w:rPr>
                          <w:rFonts w:ascii="Comic Sans MS" w:hAnsi="Comic Sans MS"/>
                        </w:rPr>
                        <w:t>create work in the style of famous artists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4B02">
        <w:rPr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21CD9C43" wp14:editId="296B0825">
                <wp:simplePos x="0" y="0"/>
                <wp:positionH relativeFrom="column">
                  <wp:posOffset>6108700</wp:posOffset>
                </wp:positionH>
                <wp:positionV relativeFrom="paragraph">
                  <wp:posOffset>3501390</wp:posOffset>
                </wp:positionV>
                <wp:extent cx="3321050" cy="1146175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1050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4E1326B5" w:rsidR="003F28D5" w:rsidRDefault="00C026D0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Relationships</w:t>
                            </w:r>
                          </w:p>
                          <w:p w14:paraId="6F58CA1E" w14:textId="3DA6049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C026D0">
                              <w:rPr>
                                <w:rFonts w:ascii="Comic Sans MS" w:hAnsi="Comic Sans MS"/>
                              </w:rPr>
                              <w:t xml:space="preserve">Roles and responsibilities </w:t>
                            </w:r>
                          </w:p>
                          <w:p w14:paraId="66F33327" w14:textId="4355A0C5" w:rsidR="003F28D5" w:rsidRDefault="000E7128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Judaism</w:t>
                            </w:r>
                          </w:p>
                          <w:p w14:paraId="36AEB055" w14:textId="5C59D09B" w:rsidR="003F28D5" w:rsidRDefault="00024B02" w:rsidP="00024B02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 w:rsidRPr="00024B02">
                              <w:rPr>
                                <w:rFonts w:ascii="Comic Sans MS" w:hAnsi="Comic Sans MS"/>
                              </w:rPr>
                              <w:t>The Covenant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-</w:t>
                            </w:r>
                            <w:r w:rsidRPr="00024B02">
                              <w:rPr>
                                <w:rFonts w:ascii="Comic Sans MS" w:hAnsi="Comic Sans MS"/>
                              </w:rPr>
                              <w:t>How special is the relationship Jews have with God?</w:t>
                            </w: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7" type="#_x0000_t202" style="position:absolute;margin-left:481pt;margin-top:275.7pt;width:261.5pt;height:90.25pt;z-index:2516582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" filled="f" stroked="f">
                <v:textbox>
                  <w:txbxContent>
                    <w:p w14:paraId="41658980" w14:textId="4E1326B5" w:rsidR="003F28D5" w:rsidRDefault="00C026D0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Relationships</w:t>
                      </w:r>
                    </w:p>
                    <w:p w14:paraId="6F58CA1E" w14:textId="3DA6049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C026D0">
                        <w:rPr>
                          <w:rFonts w:ascii="Comic Sans MS" w:hAnsi="Comic Sans MS"/>
                        </w:rPr>
                        <w:t xml:space="preserve">Roles and responsibilities </w:t>
                      </w:r>
                    </w:p>
                    <w:p w14:paraId="66F33327" w14:textId="4355A0C5" w:rsidR="003F28D5" w:rsidRDefault="000E7128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Judaism</w:t>
                      </w:r>
                    </w:p>
                    <w:p w14:paraId="36AEB055" w14:textId="5C59D09B" w:rsidR="003F28D5" w:rsidRDefault="00024B02" w:rsidP="00024B02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 w:rsidRPr="00024B02">
                        <w:rPr>
                          <w:rFonts w:ascii="Comic Sans MS" w:hAnsi="Comic Sans MS"/>
                        </w:rPr>
                        <w:t>The Covenant</w:t>
                      </w:r>
                      <w:r>
                        <w:rPr>
                          <w:rFonts w:ascii="Comic Sans MS" w:hAnsi="Comic Sans MS"/>
                        </w:rPr>
                        <w:t xml:space="preserve"> -</w:t>
                      </w:r>
                      <w:r w:rsidRPr="00024B02">
                        <w:rPr>
                          <w:rFonts w:ascii="Comic Sans MS" w:hAnsi="Comic Sans MS"/>
                        </w:rPr>
                        <w:t>How special is the relationship Jews have with God?</w:t>
                      </w: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81ACE"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78F561CE" wp14:editId="70CE9DA7">
                <wp:simplePos x="0" y="0"/>
                <wp:positionH relativeFrom="column">
                  <wp:posOffset>3733800</wp:posOffset>
                </wp:positionH>
                <wp:positionV relativeFrom="paragraph">
                  <wp:posOffset>5114290</wp:posOffset>
                </wp:positionV>
                <wp:extent cx="1993900" cy="1067435"/>
                <wp:effectExtent l="0" t="0" r="0" b="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390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6C8B19" w14:textId="3F1852D1" w:rsidR="007F685B" w:rsidRDefault="00481ACE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mproving our singing techniq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8" type="#_x0000_t202" style="position:absolute;margin-left:294pt;margin-top:402.7pt;width:157pt;height:84.05pt;z-index:251658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" filled="f" stroked="f">
                <v:textbox>
                  <w:txbxContent>
                    <w:p w14:paraId="526C8B19" w14:textId="3F1852D1" w:rsidR="007F685B" w:rsidRDefault="00481ACE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mproving our singing technique</w:t>
                      </w: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7E1B812C" wp14:editId="0B0E988B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4F359626" w:rsidR="007F685B" w:rsidRDefault="006809AC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39" type="#_x0000_t202" style="position:absolute;margin-left:-44.9pt;margin-top:254.35pt;width:318.55pt;height:54.15pt;z-index:251658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8GfKCe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4F359626" w:rsidR="007F685B" w:rsidRDefault="006809AC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3356BA8A" wp14:editId="0ACCD4AC">
                <wp:simplePos x="0" y="0"/>
                <wp:positionH relativeFrom="column">
                  <wp:posOffset>6099175</wp:posOffset>
                </wp:positionH>
                <wp:positionV relativeFrom="paragraph">
                  <wp:posOffset>666115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0B62" w14:textId="1A158B3E" w:rsidR="0085577D" w:rsidRDefault="00243923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orces and Magnets</w:t>
                            </w:r>
                          </w:p>
                          <w:p w14:paraId="2FCAA1EB" w14:textId="01567B55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E6139E">
                              <w:rPr>
                                <w:rFonts w:ascii="Comic Sans MS" w:hAnsi="Comic Sans MS"/>
                              </w:rPr>
                              <w:t>contact and non-contact forces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BB27CD5" w14:textId="4C2DC06A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E6139E">
                              <w:rPr>
                                <w:rFonts w:ascii="Comic Sans MS" w:hAnsi="Comic Sans MS"/>
                              </w:rPr>
                              <w:t>how objects move on different surfaces</w:t>
                            </w:r>
                          </w:p>
                          <w:p w14:paraId="596B9D4B" w14:textId="2DCF690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E6139E">
                              <w:rPr>
                                <w:rFonts w:ascii="Comic Sans MS" w:hAnsi="Comic Sans MS"/>
                              </w:rPr>
                              <w:t>different types of magnets</w:t>
                            </w:r>
                          </w:p>
                          <w:p w14:paraId="6B9CA373" w14:textId="37415945" w:rsidR="00E6139E" w:rsidRDefault="00E6139E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A4133">
                              <w:rPr>
                                <w:rFonts w:ascii="Comic Sans MS" w:hAnsi="Comic Sans MS"/>
                              </w:rPr>
                              <w:t>everyday objects that are magnetic</w:t>
                            </w:r>
                          </w:p>
                          <w:p w14:paraId="6B5B4B7A" w14:textId="482B40D4" w:rsidR="009A4133" w:rsidRDefault="009A4133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exploring the uses of everyday magnets</w:t>
                            </w:r>
                          </w:p>
                          <w:p w14:paraId="107E1CA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511D839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4765712" w14:textId="77777777" w:rsidR="0085577D" w:rsidRDefault="0085577D" w:rsidP="00243923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AF72727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40" type="#_x0000_t202" style="position:absolute;margin-left:480.25pt;margin-top:52.45pt;width:263pt;height:190.45pt;z-index:251658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" filled="f" stroked="f">
                <v:textbox>
                  <w:txbxContent>
                    <w:p w14:paraId="7C9D0B62" w14:textId="1A158B3E" w:rsidR="0085577D" w:rsidRDefault="00243923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orces and Magnets</w:t>
                      </w:r>
                    </w:p>
                    <w:p w14:paraId="2FCAA1EB" w14:textId="01567B55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E6139E">
                        <w:rPr>
                          <w:rFonts w:ascii="Comic Sans MS" w:hAnsi="Comic Sans MS"/>
                        </w:rPr>
                        <w:t>contact and non-contact forces</w:t>
                      </w: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BB27CD5" w14:textId="4C2DC06A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E6139E">
                        <w:rPr>
                          <w:rFonts w:ascii="Comic Sans MS" w:hAnsi="Comic Sans MS"/>
                        </w:rPr>
                        <w:t>how objects move on different surfaces</w:t>
                      </w:r>
                    </w:p>
                    <w:p w14:paraId="596B9D4B" w14:textId="2DCF690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E6139E">
                        <w:rPr>
                          <w:rFonts w:ascii="Comic Sans MS" w:hAnsi="Comic Sans MS"/>
                        </w:rPr>
                        <w:t>different types of magnets</w:t>
                      </w:r>
                    </w:p>
                    <w:p w14:paraId="6B9CA373" w14:textId="37415945" w:rsidR="00E6139E" w:rsidRDefault="00E6139E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A4133">
                        <w:rPr>
                          <w:rFonts w:ascii="Comic Sans MS" w:hAnsi="Comic Sans MS"/>
                        </w:rPr>
                        <w:t>everyday objects that are magnetic</w:t>
                      </w:r>
                    </w:p>
                    <w:p w14:paraId="6B5B4B7A" w14:textId="482B40D4" w:rsidR="009A4133" w:rsidRDefault="009A4133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exploring the uses of everyday magnets</w:t>
                      </w:r>
                    </w:p>
                    <w:p w14:paraId="107E1CA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511D839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4765712" w14:textId="77777777" w:rsidR="0085577D" w:rsidRDefault="0085577D" w:rsidP="00243923">
                      <w:pPr>
                        <w:rPr>
                          <w:rFonts w:ascii="Comic Sans MS" w:hAnsi="Comic Sans MS"/>
                        </w:rPr>
                      </w:pPr>
                    </w:p>
                    <w:p w14:paraId="3AF72727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7746F47F" wp14:editId="210D2541">
                <wp:simplePos x="0" y="0"/>
                <wp:positionH relativeFrom="column">
                  <wp:posOffset>2679700</wp:posOffset>
                </wp:positionH>
                <wp:positionV relativeFrom="paragraph">
                  <wp:posOffset>570866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149B8F" w14:textId="6B4DA344" w:rsidR="0085577D" w:rsidRDefault="008C60D6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Length and Height</w:t>
                            </w:r>
                          </w:p>
                          <w:p w14:paraId="37A0857B" w14:textId="55C6476F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1012BB">
                              <w:rPr>
                                <w:rFonts w:ascii="Comic Sans MS" w:hAnsi="Comic Sans MS"/>
                              </w:rPr>
                              <w:t>measure in centimetres and metres</w:t>
                            </w:r>
                          </w:p>
                          <w:p w14:paraId="242D92EE" w14:textId="6109AA4F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1012BB">
                              <w:rPr>
                                <w:rFonts w:ascii="Comic Sans MS" w:hAnsi="Comic Sans MS"/>
                              </w:rPr>
                              <w:t>compare heights and lengths</w:t>
                            </w:r>
                          </w:p>
                          <w:p w14:paraId="28BF9EB5" w14:textId="0366AC49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153998">
                              <w:rPr>
                                <w:rFonts w:ascii="Comic Sans MS" w:hAnsi="Comic Sans MS"/>
                              </w:rPr>
                              <w:t>use the four operations with length and height</w:t>
                            </w:r>
                          </w:p>
                          <w:p w14:paraId="5A38595F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EC986A0" w14:textId="5B3A1982" w:rsidR="0085577D" w:rsidRDefault="00866256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Mass, capacity and temperature</w:t>
                            </w:r>
                          </w:p>
                          <w:p w14:paraId="543E7E4B" w14:textId="69DCAC70" w:rsidR="0085577D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="008C78CD">
                              <w:rPr>
                                <w:rFonts w:ascii="Comic Sans MS" w:hAnsi="Comic Sans MS"/>
                              </w:rPr>
                              <w:t>measure in grams and kilograms</w:t>
                            </w:r>
                          </w:p>
                          <w:p w14:paraId="7C7FD8BC" w14:textId="4D55A691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C78CD">
                              <w:rPr>
                                <w:rFonts w:ascii="Comic Sans MS" w:hAnsi="Comic Sans MS"/>
                              </w:rPr>
                              <w:t>compare mass</w:t>
                            </w:r>
                          </w:p>
                          <w:p w14:paraId="4FAAAE2A" w14:textId="79334C9E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7C78F7">
                              <w:rPr>
                                <w:rFonts w:ascii="Comic Sans MS" w:hAnsi="Comic Sans MS"/>
                              </w:rPr>
                              <w:t>four operations with mass</w:t>
                            </w:r>
                          </w:p>
                          <w:p w14:paraId="2708995D" w14:textId="14D0270F" w:rsidR="007C78F7" w:rsidRDefault="007C78F7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measure in millimetres and metres</w:t>
                            </w: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41" type="#_x0000_t202" style="position:absolute;margin-left:211pt;margin-top:44.95pt;width:263pt;height:198.2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" filled="f" stroked="f">
                <v:textbox>
                  <w:txbxContent>
                    <w:p w14:paraId="3E149B8F" w14:textId="6B4DA344" w:rsidR="0085577D" w:rsidRDefault="008C60D6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Length and Height</w:t>
                      </w:r>
                    </w:p>
                    <w:p w14:paraId="37A0857B" w14:textId="55C6476F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1012BB">
                        <w:rPr>
                          <w:rFonts w:ascii="Comic Sans MS" w:hAnsi="Comic Sans MS"/>
                        </w:rPr>
                        <w:t>measure in centimetres and metres</w:t>
                      </w:r>
                    </w:p>
                    <w:p w14:paraId="242D92EE" w14:textId="6109AA4F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1012BB">
                        <w:rPr>
                          <w:rFonts w:ascii="Comic Sans MS" w:hAnsi="Comic Sans MS"/>
                        </w:rPr>
                        <w:t>compare heights and lengths</w:t>
                      </w:r>
                    </w:p>
                    <w:p w14:paraId="28BF9EB5" w14:textId="0366AC49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153998">
                        <w:rPr>
                          <w:rFonts w:ascii="Comic Sans MS" w:hAnsi="Comic Sans MS"/>
                        </w:rPr>
                        <w:t>use the four operations with length and height</w:t>
                      </w:r>
                    </w:p>
                    <w:p w14:paraId="5A38595F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EC986A0" w14:textId="5B3A1982" w:rsidR="0085577D" w:rsidRDefault="00866256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Mass, capacity and temperature</w:t>
                      </w:r>
                    </w:p>
                    <w:p w14:paraId="543E7E4B" w14:textId="69DCAC70" w:rsidR="0085577D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="008C78CD">
                        <w:rPr>
                          <w:rFonts w:ascii="Comic Sans MS" w:hAnsi="Comic Sans MS"/>
                        </w:rPr>
                        <w:t>measure in grams and kilograms</w:t>
                      </w:r>
                    </w:p>
                    <w:p w14:paraId="7C7FD8BC" w14:textId="4D55A691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C78CD">
                        <w:rPr>
                          <w:rFonts w:ascii="Comic Sans MS" w:hAnsi="Comic Sans MS"/>
                        </w:rPr>
                        <w:t>compare mass</w:t>
                      </w:r>
                    </w:p>
                    <w:p w14:paraId="4FAAAE2A" w14:textId="79334C9E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7C78F7">
                        <w:rPr>
                          <w:rFonts w:ascii="Comic Sans MS" w:hAnsi="Comic Sans MS"/>
                        </w:rPr>
                        <w:t>four operations with mass</w:t>
                      </w:r>
                    </w:p>
                    <w:p w14:paraId="2708995D" w14:textId="14D0270F" w:rsidR="007C78F7" w:rsidRDefault="007C78F7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measure in millimetres and metres</w:t>
                      </w: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3C48B854" wp14:editId="480C8099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BEA8F1" w14:textId="39CF10D2" w:rsidR="003F28D5" w:rsidRDefault="00481ACE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Building resilience and effective </w:t>
                            </w:r>
                            <w:r w:rsidR="000544E5">
                              <w:rPr>
                                <w:rFonts w:ascii="Comic Sans MS" w:hAnsi="Comic Sans MS"/>
                              </w:rPr>
                              <w:t>teamwork</w:t>
                            </w:r>
                            <w:r>
                              <w:rPr>
                                <w:rFonts w:ascii="Comic Sans MS" w:hAnsi="Comic Sans MS"/>
                              </w:rPr>
                              <w:t>.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2" type="#_x0000_t202" style="position:absolute;margin-left:481.15pt;margin-top:399.15pt;width:282.5pt;height:93pt;z-index:251658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" filled="f" fillcolor="black" stroked="f">
                <v:textbox>
                  <w:txbxContent>
                    <w:p w14:paraId="5DBEA8F1" w14:textId="39CF10D2" w:rsidR="003F28D5" w:rsidRDefault="00481ACE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Building resilience and effective </w:t>
                      </w:r>
                      <w:r w:rsidR="000544E5">
                        <w:rPr>
                          <w:rFonts w:ascii="Comic Sans MS" w:hAnsi="Comic Sans MS"/>
                        </w:rPr>
                        <w:t>teamwork</w:t>
                      </w:r>
                      <w:r>
                        <w:rPr>
                          <w:rFonts w:ascii="Comic Sans MS" w:hAnsi="Comic Sans MS"/>
                        </w:rPr>
                        <w:t>.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15D60C5A" wp14:editId="64F48979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B364FA5" w14:textId="288FC81A" w:rsidR="007F685B" w:rsidRDefault="0075167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Research local bridges</w:t>
                            </w:r>
                          </w:p>
                          <w:p w14:paraId="2D2788A8" w14:textId="7EC4D423" w:rsidR="0085577D" w:rsidRDefault="0075167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Describe famous towers and tunnels</w:t>
                            </w:r>
                          </w:p>
                          <w:p w14:paraId="4271C335" w14:textId="0043F449" w:rsidR="0085577D" w:rsidRDefault="002C7DF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Research life in a castle</w:t>
                            </w:r>
                            <w:r w:rsidR="00492A83"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 and find out about different roles and titles.</w:t>
                            </w:r>
                          </w:p>
                          <w:p w14:paraId="594A3C56" w14:textId="53C9F941" w:rsidR="0085577D" w:rsidRDefault="005A0B0E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Design a castle using IT software</w:t>
                            </w:r>
                          </w:p>
                          <w:p w14:paraId="300F43E9" w14:textId="1098B5A9" w:rsidR="0085577D" w:rsidRDefault="005A0B0E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Build a castle using </w:t>
                            </w:r>
                            <w:r w:rsidR="007B095D">
                              <w:rPr>
                                <w:rFonts w:ascii="Comic Sans MS" w:hAnsi="Comic Sans MS"/>
                                <w:color w:val="000000"/>
                              </w:rPr>
                              <w:t>recycled materials</w:t>
                            </w:r>
                          </w:p>
                          <w:p w14:paraId="145F4479" w14:textId="28BB482D" w:rsidR="0085577D" w:rsidRDefault="007B095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Explore how to make strong </w:t>
                            </w:r>
                            <w:r w:rsidR="009175B6">
                              <w:rPr>
                                <w:rFonts w:ascii="Comic Sans MS" w:hAnsi="Comic Sans MS"/>
                                <w:color w:val="000000"/>
                              </w:rPr>
                              <w:t>bridges, tunnels and towers.</w:t>
                            </w:r>
                          </w:p>
                          <w:p w14:paraId="4B1861C2" w14:textId="73BF7476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3" type="#_x0000_t202" style="position:absolute;margin-left:-51.2pt;margin-top:274.75pt;width:332.4pt;height:204.6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hhGwqO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5B364FA5" w14:textId="288FC81A" w:rsidR="007F685B" w:rsidRDefault="0075167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Research local bridges</w:t>
                      </w:r>
                    </w:p>
                    <w:p w14:paraId="2D2788A8" w14:textId="7EC4D423" w:rsidR="0085577D" w:rsidRDefault="0075167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Describe famous towers and tunnels</w:t>
                      </w:r>
                    </w:p>
                    <w:p w14:paraId="4271C335" w14:textId="0043F449" w:rsidR="0085577D" w:rsidRDefault="002C7DF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Research life in a castle</w:t>
                      </w:r>
                      <w:r w:rsidR="00492A83">
                        <w:rPr>
                          <w:rFonts w:ascii="Comic Sans MS" w:hAnsi="Comic Sans MS"/>
                          <w:color w:val="000000"/>
                        </w:rPr>
                        <w:t xml:space="preserve"> and find out about different roles and titles.</w:t>
                      </w:r>
                    </w:p>
                    <w:p w14:paraId="594A3C56" w14:textId="53C9F941" w:rsidR="0085577D" w:rsidRDefault="005A0B0E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Design a castle using IT software</w:t>
                      </w:r>
                    </w:p>
                    <w:p w14:paraId="300F43E9" w14:textId="1098B5A9" w:rsidR="0085577D" w:rsidRDefault="005A0B0E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Build a castle using </w:t>
                      </w:r>
                      <w:r w:rsidR="007B095D">
                        <w:rPr>
                          <w:rFonts w:ascii="Comic Sans MS" w:hAnsi="Comic Sans MS"/>
                          <w:color w:val="000000"/>
                        </w:rPr>
                        <w:t>recycled materials</w:t>
                      </w:r>
                    </w:p>
                    <w:p w14:paraId="145F4479" w14:textId="28BB482D" w:rsidR="0085577D" w:rsidRDefault="007B095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Explore how to make strong </w:t>
                      </w:r>
                      <w:r w:rsidR="009175B6">
                        <w:rPr>
                          <w:rFonts w:ascii="Comic Sans MS" w:hAnsi="Comic Sans MS"/>
                          <w:color w:val="000000"/>
                        </w:rPr>
                        <w:t>bridges, tunnels and towers.</w:t>
                      </w:r>
                    </w:p>
                    <w:p w14:paraId="4B1861C2" w14:textId="73BF7476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3996DEA" wp14:editId="7F550B3C">
                <wp:simplePos x="0" y="0"/>
                <wp:positionH relativeFrom="column">
                  <wp:posOffset>-726440</wp:posOffset>
                </wp:positionH>
                <wp:positionV relativeFrom="paragraph">
                  <wp:posOffset>572135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25A363" w14:textId="67C8C1A2" w:rsidR="00133231" w:rsidRPr="008130A0" w:rsidRDefault="00133231" w:rsidP="0013323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133231">
                              <w:rPr>
                                <w:rFonts w:ascii="Comic Sans MS" w:hAnsi="Comic Sans MS"/>
                              </w:rPr>
                              <w:t>P</w:t>
                            </w:r>
                            <w:r w:rsidRPr="008130A0">
                              <w:rPr>
                                <w:rFonts w:ascii="Comic Sans MS" w:hAnsi="Comic Sans MS"/>
                              </w:rPr>
                              <w:t>lan and develop a story</w:t>
                            </w:r>
                          </w:p>
                          <w:p w14:paraId="08F9F724" w14:textId="65CCA998" w:rsidR="00133231" w:rsidRPr="008130A0" w:rsidRDefault="00133231" w:rsidP="006D3A8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8130A0">
                              <w:rPr>
                                <w:rFonts w:ascii="Comic Sans MS" w:hAnsi="Comic Sans MS"/>
                              </w:rPr>
                              <w:t>Create a story set in medieval times. </w:t>
                            </w:r>
                          </w:p>
                          <w:p w14:paraId="4879BF0C" w14:textId="5CD37017" w:rsidR="0085577D" w:rsidRPr="008130A0" w:rsidRDefault="00133231" w:rsidP="006D3A8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8130A0">
                              <w:rPr>
                                <w:rFonts w:ascii="Comic Sans MS" w:hAnsi="Comic Sans MS"/>
                              </w:rPr>
                              <w:t>Focus on vocabulary, character </w:t>
                            </w:r>
                            <w:r w:rsidRPr="008130A0">
                              <w:rPr>
                                <w:rFonts w:ascii="Comic Sans MS" w:hAnsi="Comic Sans MS"/>
                              </w:rPr>
                              <w:t>descriptions</w:t>
                            </w:r>
                            <w:r w:rsidRPr="008130A0">
                              <w:rPr>
                                <w:rFonts w:ascii="Comic Sans MS" w:hAnsi="Comic Sans MS"/>
                              </w:rPr>
                              <w:t> and story settings.</w:t>
                            </w:r>
                          </w:p>
                          <w:p w14:paraId="6E1BDB7D" w14:textId="5951F631" w:rsidR="0085577D" w:rsidRPr="008130A0" w:rsidRDefault="006D3A83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8130A0">
                              <w:rPr>
                                <w:rFonts w:ascii="Comic Sans MS" w:hAnsi="Comic Sans MS"/>
                              </w:rPr>
                              <w:t>Newspaper report</w:t>
                            </w:r>
                          </w:p>
                          <w:p w14:paraId="1CC3F27F" w14:textId="77777777" w:rsidR="008130A0" w:rsidRPr="008130A0" w:rsidRDefault="0085577D" w:rsidP="008130A0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 w:rsidRPr="008130A0">
                              <w:rPr>
                                <w:rFonts w:ascii="Comic Sans MS" w:hAnsi="Comic Sans MS"/>
                              </w:rPr>
                              <w:t xml:space="preserve">     </w:t>
                            </w:r>
                            <w:r w:rsidR="007F685B" w:rsidRPr="008130A0"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130A0" w:rsidRPr="008130A0">
                              <w:rPr>
                                <w:rFonts w:ascii="Comic Sans MS" w:hAnsi="Comic Sans MS"/>
                              </w:rPr>
                              <w:t>Identify the structure and language used to write a newspaper report. </w:t>
                            </w:r>
                          </w:p>
                          <w:p w14:paraId="243AA28B" w14:textId="60A52BFE" w:rsidR="008130A0" w:rsidRPr="008130A0" w:rsidRDefault="008130A0" w:rsidP="008130A0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Pr="008130A0">
                              <w:rPr>
                                <w:rFonts w:ascii="Comic Sans MS" w:hAnsi="Comic Sans MS"/>
                              </w:rPr>
                              <w:t>Identify facts to include in a report about a medieval battle </w:t>
                            </w:r>
                          </w:p>
                          <w:p w14:paraId="5D99112A" w14:textId="787A6F02" w:rsidR="007F685B" w:rsidRDefault="007F685B" w:rsidP="006D3A83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4" type="#_x0000_t202" style="position:absolute;margin-left:-57.2pt;margin-top:45.05pt;width:263pt;height:295.3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" filled="f" stroked="f">
                <v:textbox>
                  <w:txbxContent>
                    <w:p w14:paraId="5225A363" w14:textId="67C8C1A2" w:rsidR="00133231" w:rsidRPr="008130A0" w:rsidRDefault="00133231" w:rsidP="0013323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Comic Sans MS" w:hAnsi="Comic Sans MS"/>
                        </w:rPr>
                      </w:pPr>
                      <w:r w:rsidRPr="00133231">
                        <w:rPr>
                          <w:rFonts w:ascii="Comic Sans MS" w:hAnsi="Comic Sans MS"/>
                        </w:rPr>
                        <w:t>P</w:t>
                      </w:r>
                      <w:r w:rsidRPr="008130A0">
                        <w:rPr>
                          <w:rFonts w:ascii="Comic Sans MS" w:hAnsi="Comic Sans MS"/>
                        </w:rPr>
                        <w:t>lan and develop a story</w:t>
                      </w:r>
                    </w:p>
                    <w:p w14:paraId="08F9F724" w14:textId="65CCA998" w:rsidR="00133231" w:rsidRPr="008130A0" w:rsidRDefault="00133231" w:rsidP="006D3A8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 w:rsidRPr="008130A0">
                        <w:rPr>
                          <w:rFonts w:ascii="Comic Sans MS" w:hAnsi="Comic Sans MS"/>
                        </w:rPr>
                        <w:t>Create a story set in medieval times. </w:t>
                      </w:r>
                    </w:p>
                    <w:p w14:paraId="4879BF0C" w14:textId="5CD37017" w:rsidR="0085577D" w:rsidRPr="008130A0" w:rsidRDefault="00133231" w:rsidP="006D3A8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 w:rsidRPr="008130A0">
                        <w:rPr>
                          <w:rFonts w:ascii="Comic Sans MS" w:hAnsi="Comic Sans MS"/>
                        </w:rPr>
                        <w:t>Focus on vocabulary, character </w:t>
                      </w:r>
                      <w:r w:rsidRPr="008130A0">
                        <w:rPr>
                          <w:rFonts w:ascii="Comic Sans MS" w:hAnsi="Comic Sans MS"/>
                        </w:rPr>
                        <w:t>descriptions</w:t>
                      </w:r>
                      <w:r w:rsidRPr="008130A0">
                        <w:rPr>
                          <w:rFonts w:ascii="Comic Sans MS" w:hAnsi="Comic Sans MS"/>
                        </w:rPr>
                        <w:t> and story settings.</w:t>
                      </w:r>
                    </w:p>
                    <w:p w14:paraId="6E1BDB7D" w14:textId="5951F631" w:rsidR="0085577D" w:rsidRPr="008130A0" w:rsidRDefault="006D3A83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 w:rsidRPr="008130A0">
                        <w:rPr>
                          <w:rFonts w:ascii="Comic Sans MS" w:hAnsi="Comic Sans MS"/>
                        </w:rPr>
                        <w:t>Newspaper report</w:t>
                      </w:r>
                    </w:p>
                    <w:p w14:paraId="1CC3F27F" w14:textId="77777777" w:rsidR="008130A0" w:rsidRPr="008130A0" w:rsidRDefault="0085577D" w:rsidP="008130A0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 w:rsidRPr="008130A0">
                        <w:rPr>
                          <w:rFonts w:ascii="Comic Sans MS" w:hAnsi="Comic Sans MS"/>
                        </w:rPr>
                        <w:t xml:space="preserve">     </w:t>
                      </w:r>
                      <w:r w:rsidR="007F685B" w:rsidRPr="008130A0"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130A0" w:rsidRPr="008130A0">
                        <w:rPr>
                          <w:rFonts w:ascii="Comic Sans MS" w:hAnsi="Comic Sans MS"/>
                        </w:rPr>
                        <w:t>Identify the structure and language used to write a newspaper report. </w:t>
                      </w:r>
                    </w:p>
                    <w:p w14:paraId="243AA28B" w14:textId="60A52BFE" w:rsidR="008130A0" w:rsidRPr="008130A0" w:rsidRDefault="008130A0" w:rsidP="008130A0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Pr="008130A0">
                        <w:rPr>
                          <w:rFonts w:ascii="Comic Sans MS" w:hAnsi="Comic Sans MS"/>
                        </w:rPr>
                        <w:t>Identify facts to include in a report about a medieval battle </w:t>
                      </w:r>
                    </w:p>
                    <w:p w14:paraId="5D99112A" w14:textId="787A6F02" w:rsidR="007F685B" w:rsidRDefault="007F685B" w:rsidP="006D3A83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9E1254"/>
    <w:multiLevelType w:val="hybridMultilevel"/>
    <w:tmpl w:val="E4C63EFE"/>
    <w:lvl w:ilvl="0" w:tplc="24B6CED8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550985"/>
    <w:multiLevelType w:val="hybridMultilevel"/>
    <w:tmpl w:val="E564AF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21817859">
    <w:abstractNumId w:val="9"/>
  </w:num>
  <w:num w:numId="2" w16cid:durableId="670989079">
    <w:abstractNumId w:val="12"/>
  </w:num>
  <w:num w:numId="3" w16cid:durableId="466969961">
    <w:abstractNumId w:val="13"/>
  </w:num>
  <w:num w:numId="4" w16cid:durableId="797181644">
    <w:abstractNumId w:val="3"/>
  </w:num>
  <w:num w:numId="5" w16cid:durableId="1640842335">
    <w:abstractNumId w:val="1"/>
  </w:num>
  <w:num w:numId="6" w16cid:durableId="2147307686">
    <w:abstractNumId w:val="0"/>
  </w:num>
  <w:num w:numId="7" w16cid:durableId="1105541864">
    <w:abstractNumId w:val="11"/>
  </w:num>
  <w:num w:numId="8" w16cid:durableId="1895239033">
    <w:abstractNumId w:val="5"/>
  </w:num>
  <w:num w:numId="9" w16cid:durableId="80641222">
    <w:abstractNumId w:val="15"/>
  </w:num>
  <w:num w:numId="10" w16cid:durableId="2071034616">
    <w:abstractNumId w:val="14"/>
  </w:num>
  <w:num w:numId="11" w16cid:durableId="2047175873">
    <w:abstractNumId w:val="16"/>
  </w:num>
  <w:num w:numId="12" w16cid:durableId="1047992231">
    <w:abstractNumId w:val="6"/>
  </w:num>
  <w:num w:numId="13" w16cid:durableId="655451641">
    <w:abstractNumId w:val="10"/>
  </w:num>
  <w:num w:numId="14" w16cid:durableId="590314096">
    <w:abstractNumId w:val="7"/>
  </w:num>
  <w:num w:numId="15" w16cid:durableId="1449856523">
    <w:abstractNumId w:val="2"/>
  </w:num>
  <w:num w:numId="16" w16cid:durableId="87654036">
    <w:abstractNumId w:val="8"/>
  </w:num>
  <w:num w:numId="17" w16cid:durableId="19067993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24B02"/>
    <w:rsid w:val="000544E5"/>
    <w:rsid w:val="000E7128"/>
    <w:rsid w:val="001012BB"/>
    <w:rsid w:val="00133231"/>
    <w:rsid w:val="00153998"/>
    <w:rsid w:val="0016681C"/>
    <w:rsid w:val="001D7304"/>
    <w:rsid w:val="001E0953"/>
    <w:rsid w:val="00243923"/>
    <w:rsid w:val="002C7DF6"/>
    <w:rsid w:val="0038753F"/>
    <w:rsid w:val="003A5243"/>
    <w:rsid w:val="003F28D5"/>
    <w:rsid w:val="003F5464"/>
    <w:rsid w:val="00400438"/>
    <w:rsid w:val="00401BD2"/>
    <w:rsid w:val="00422A82"/>
    <w:rsid w:val="0046047A"/>
    <w:rsid w:val="00466FD5"/>
    <w:rsid w:val="00481ACE"/>
    <w:rsid w:val="00483BA3"/>
    <w:rsid w:val="00492A83"/>
    <w:rsid w:val="00507FBD"/>
    <w:rsid w:val="005A0B0E"/>
    <w:rsid w:val="005C43F1"/>
    <w:rsid w:val="00637261"/>
    <w:rsid w:val="006809AC"/>
    <w:rsid w:val="006B71ED"/>
    <w:rsid w:val="006D3A83"/>
    <w:rsid w:val="006D5D39"/>
    <w:rsid w:val="006F10D6"/>
    <w:rsid w:val="006F1DBC"/>
    <w:rsid w:val="00751670"/>
    <w:rsid w:val="007B095D"/>
    <w:rsid w:val="007C7478"/>
    <w:rsid w:val="007C78F7"/>
    <w:rsid w:val="007F685B"/>
    <w:rsid w:val="008130A0"/>
    <w:rsid w:val="0085577D"/>
    <w:rsid w:val="00866256"/>
    <w:rsid w:val="00871828"/>
    <w:rsid w:val="008756D3"/>
    <w:rsid w:val="008C60D6"/>
    <w:rsid w:val="008C78CD"/>
    <w:rsid w:val="009175B6"/>
    <w:rsid w:val="00951877"/>
    <w:rsid w:val="00966093"/>
    <w:rsid w:val="009A4133"/>
    <w:rsid w:val="00A225F2"/>
    <w:rsid w:val="00A25A9B"/>
    <w:rsid w:val="00AE2C94"/>
    <w:rsid w:val="00B556B8"/>
    <w:rsid w:val="00BB2312"/>
    <w:rsid w:val="00C026D0"/>
    <w:rsid w:val="00C35BEC"/>
    <w:rsid w:val="00C715D5"/>
    <w:rsid w:val="00C96BB2"/>
    <w:rsid w:val="00D44EC8"/>
    <w:rsid w:val="00D45962"/>
    <w:rsid w:val="00D916A6"/>
    <w:rsid w:val="00E07DBA"/>
    <w:rsid w:val="00E6139E"/>
    <w:rsid w:val="00F569CD"/>
    <w:rsid w:val="00FB7C45"/>
    <w:rsid w:val="00FC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C42457DB-64FA-46FE-9113-DB87F71F0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68CFAE-D3AD-4CD0-B0CC-837164F94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e9cf0-7ee7-4186-9ca8-e11f4c48eef1"/>
    <ds:schemaRef ds:uri="9d420513-368f-4a47-90cd-d8fd19202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Rebecca Howell (Staff - Phoenix Academy)</cp:lastModifiedBy>
  <cp:revision>35</cp:revision>
  <dcterms:created xsi:type="dcterms:W3CDTF">2025-07-04T03:06:00Z</dcterms:created>
  <dcterms:modified xsi:type="dcterms:W3CDTF">2026-03-26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